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1F5053C1" w:rsidR="00173A24" w:rsidRPr="00C41788" w:rsidRDefault="001F791D">
      <w:pPr>
        <w:jc w:val="center"/>
        <w:rPr>
          <w:rStyle w:val="Hyperlink"/>
          <w:rFonts w:ascii="Trebuchet MS" w:eastAsia="Trebuchet MS" w:hAnsi="Trebuchet MS" w:cs="Trebuchet MS"/>
          <w:b/>
          <w:color w:val="000000" w:themeColor="text1"/>
          <w:sz w:val="28"/>
          <w:szCs w:val="28"/>
        </w:rPr>
      </w:pPr>
      <w:r w:rsidRPr="00C41788">
        <w:rPr>
          <w:rFonts w:ascii="Trebuchet MS" w:eastAsia="Trebuchet MS" w:hAnsi="Trebuchet MS" w:cs="Trebuchet MS"/>
          <w:b/>
          <w:color w:val="000000" w:themeColor="text1"/>
          <w:sz w:val="28"/>
          <w:szCs w:val="28"/>
        </w:rPr>
        <w:fldChar w:fldCharType="begin"/>
      </w:r>
      <w:r w:rsidRPr="00C41788">
        <w:rPr>
          <w:rFonts w:ascii="Trebuchet MS" w:eastAsia="Trebuchet MS" w:hAnsi="Trebuchet MS" w:cs="Trebuchet MS"/>
          <w:b/>
          <w:color w:val="000000" w:themeColor="text1"/>
          <w:sz w:val="28"/>
          <w:szCs w:val="28"/>
        </w:rPr>
        <w:instrText xml:space="preserve"> HYPERLINK "C53-+Questionnaire.docx" </w:instrText>
      </w:r>
      <w:r w:rsidRPr="00C41788">
        <w:rPr>
          <w:rFonts w:ascii="Trebuchet MS" w:eastAsia="Trebuchet MS" w:hAnsi="Trebuchet MS" w:cs="Trebuchet MS"/>
          <w:b/>
          <w:color w:val="000000" w:themeColor="text1"/>
          <w:sz w:val="28"/>
          <w:szCs w:val="28"/>
        </w:rPr>
        <w:fldChar w:fldCharType="separate"/>
      </w:r>
      <w:r w:rsidR="009526BB" w:rsidRPr="00C41788">
        <w:rPr>
          <w:rStyle w:val="Hyperlink"/>
          <w:rFonts w:ascii="Trebuchet MS" w:eastAsia="Trebuchet MS" w:hAnsi="Trebuchet MS" w:cs="Trebuchet MS"/>
          <w:b/>
          <w:color w:val="000000" w:themeColor="text1"/>
          <w:sz w:val="28"/>
          <w:szCs w:val="28"/>
        </w:rPr>
        <w:t>Let's Get Started, Coder!!</w:t>
      </w:r>
    </w:p>
    <w:p w14:paraId="00000002" w14:textId="77777777" w:rsidR="00173A24" w:rsidRPr="00C41788" w:rsidRDefault="009526BB">
      <w:pPr>
        <w:jc w:val="center"/>
        <w:rPr>
          <w:rStyle w:val="Hyperlink"/>
          <w:rFonts w:ascii="Trebuchet MS" w:eastAsia="Trebuchet MS" w:hAnsi="Trebuchet MS" w:cs="Trebuchet MS"/>
          <w:b/>
          <w:color w:val="000000" w:themeColor="text1"/>
          <w:sz w:val="28"/>
          <w:szCs w:val="28"/>
        </w:rPr>
      </w:pPr>
      <w:r w:rsidRPr="00C41788">
        <w:rPr>
          <w:rStyle w:val="Hyperlink"/>
          <w:rFonts w:ascii="Trebuchet MS" w:eastAsia="Trebuchet MS" w:hAnsi="Trebuchet MS" w:cs="Trebuchet MS"/>
          <w:b/>
          <w:color w:val="000000" w:themeColor="text1"/>
          <w:sz w:val="28"/>
          <w:szCs w:val="28"/>
        </w:rPr>
        <w:t>Fill the following Document</w:t>
      </w:r>
    </w:p>
    <w:p w14:paraId="00000003" w14:textId="77777777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b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b/>
          <w:color w:val="000000" w:themeColor="text1"/>
          <w:sz w:val="24"/>
          <w:szCs w:val="24"/>
        </w:rPr>
        <w:t>__________________________________________________________________________</w:t>
      </w:r>
    </w:p>
    <w:p w14:paraId="00000004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b/>
          <w:color w:val="000000" w:themeColor="text1"/>
          <w:sz w:val="24"/>
          <w:szCs w:val="24"/>
        </w:rPr>
      </w:pPr>
    </w:p>
    <w:p w14:paraId="00000005" w14:textId="06FEA154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1. Which one of the following is an Imperative Language?</w:t>
      </w:r>
    </w:p>
    <w:p w14:paraId="00000006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07" w14:textId="77777777" w:rsidR="00173A24" w:rsidRPr="00C41788" w:rsidRDefault="009526BB">
      <w:pPr>
        <w:numPr>
          <w:ilvl w:val="0"/>
          <w:numId w:val="2"/>
        </w:num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HTML</w:t>
      </w:r>
    </w:p>
    <w:p w14:paraId="00000008" w14:textId="77777777" w:rsidR="00173A24" w:rsidRPr="00C41788" w:rsidRDefault="009526BB">
      <w:pPr>
        <w:numPr>
          <w:ilvl w:val="0"/>
          <w:numId w:val="2"/>
        </w:num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CSS</w:t>
      </w:r>
    </w:p>
    <w:p w14:paraId="00000009" w14:textId="77777777" w:rsidR="00173A24" w:rsidRPr="00C41788" w:rsidRDefault="009526BB">
      <w:pPr>
        <w:numPr>
          <w:ilvl w:val="0"/>
          <w:numId w:val="2"/>
        </w:num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Java Script</w:t>
      </w:r>
      <w:bookmarkStart w:id="0" w:name="_GoBack"/>
      <w:bookmarkEnd w:id="0"/>
    </w:p>
    <w:p w14:paraId="0000000A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0B" w14:textId="77777777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 xml:space="preserve">Answer: </w:t>
      </w: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ab/>
      </w:r>
    </w:p>
    <w:p w14:paraId="0000000C" w14:textId="7210A243" w:rsidR="00173A24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Java Script</w:t>
      </w:r>
    </w:p>
    <w:p w14:paraId="0000000D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0E" w14:textId="5FACE5F4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2. Which one of the following is a Declarative Language?</w:t>
      </w:r>
    </w:p>
    <w:p w14:paraId="0000000F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10" w14:textId="77777777" w:rsidR="00173A24" w:rsidRPr="00C41788" w:rsidRDefault="009526BB">
      <w:pPr>
        <w:numPr>
          <w:ilvl w:val="0"/>
          <w:numId w:val="1"/>
        </w:num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HTML</w:t>
      </w:r>
    </w:p>
    <w:p w14:paraId="00000011" w14:textId="77777777" w:rsidR="00173A24" w:rsidRPr="00C41788" w:rsidRDefault="009526BB">
      <w:pPr>
        <w:numPr>
          <w:ilvl w:val="0"/>
          <w:numId w:val="1"/>
        </w:num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CSS</w:t>
      </w:r>
    </w:p>
    <w:p w14:paraId="00000012" w14:textId="77777777" w:rsidR="00173A24" w:rsidRPr="00C41788" w:rsidRDefault="009526BB">
      <w:pPr>
        <w:numPr>
          <w:ilvl w:val="0"/>
          <w:numId w:val="1"/>
        </w:num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Java Script</w:t>
      </w:r>
    </w:p>
    <w:p w14:paraId="00000013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14" w14:textId="77777777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 xml:space="preserve">Answer: </w:t>
      </w:r>
    </w:p>
    <w:p w14:paraId="00000016" w14:textId="79828C1C" w:rsidR="00173A24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HTML</w:t>
      </w:r>
    </w:p>
    <w:p w14:paraId="50878192" w14:textId="77777777" w:rsidR="00AA7C5A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17" w14:textId="7096AE62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3. Name two uses of a DIV tag?</w:t>
      </w:r>
    </w:p>
    <w:p w14:paraId="00000018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19" w14:textId="77777777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Answer:</w:t>
      </w:r>
    </w:p>
    <w:p w14:paraId="41502959" w14:textId="63C98C35" w:rsidR="00AA7C5A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It defines a particular section in the HTML document.</w:t>
      </w:r>
    </w:p>
    <w:p w14:paraId="0000001E" w14:textId="043BBBDE" w:rsidR="00173A24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 xml:space="preserve">It is used to make divisions of the content in the webpage like </w:t>
      </w:r>
      <w:proofErr w:type="spellStart"/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header</w:t>
      </w:r>
      <w:proofErr w:type="gramStart"/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,title,et</w:t>
      </w:r>
      <w:proofErr w:type="gramEnd"/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c</w:t>
      </w:r>
      <w:proofErr w:type="spellEnd"/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.</w:t>
      </w:r>
    </w:p>
    <w:p w14:paraId="00000020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22" w14:textId="77777777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24" w14:textId="77777777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 xml:space="preserve">Answer: </w:t>
      </w:r>
    </w:p>
    <w:p w14:paraId="00000026" w14:textId="1C26172A" w:rsidR="00173A24" w:rsidRPr="00C41788" w:rsidRDefault="00AA7C5A">
      <w:pPr>
        <w:spacing w:line="240" w:lineRule="auto"/>
        <w:rPr>
          <w:rStyle w:val="Hyperlink"/>
          <w:rFonts w:ascii="Muli" w:eastAsia="Muli" w:hAnsi="Muli" w:cs="Muli"/>
          <w:b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Relative positioning changes the position without changing the layout around it while Absolute positioning changes the position as well as changes the layout around it.</w:t>
      </w:r>
    </w:p>
    <w:p w14:paraId="00000028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b/>
          <w:color w:val="000000" w:themeColor="text1"/>
          <w:sz w:val="24"/>
          <w:szCs w:val="24"/>
        </w:rPr>
      </w:pPr>
    </w:p>
    <w:p w14:paraId="00000029" w14:textId="4BA0BD9B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5. What is the use of opacity in CSS?</w:t>
      </w:r>
    </w:p>
    <w:p w14:paraId="0000002A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2B" w14:textId="77777777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 xml:space="preserve">Answer: </w:t>
      </w:r>
    </w:p>
    <w:p w14:paraId="0000002F" w14:textId="559BA341" w:rsidR="00173A24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Opacity adds transparency and the visibility to an object.</w:t>
      </w:r>
    </w:p>
    <w:p w14:paraId="00000030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31" w14:textId="4E025C6E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6. Which is the programming language used in the React Native Framework?</w:t>
      </w:r>
    </w:p>
    <w:p w14:paraId="00000032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33" w14:textId="77777777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 xml:space="preserve">Answer: </w:t>
      </w:r>
    </w:p>
    <w:p w14:paraId="00000035" w14:textId="7DE0C1EC" w:rsidR="00173A24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JavaScript</w:t>
      </w:r>
    </w:p>
    <w:p w14:paraId="00000036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37" w14:textId="73C4551E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39" w14:textId="77777777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 xml:space="preserve">Answer: </w:t>
      </w:r>
    </w:p>
    <w:p w14:paraId="0000003B" w14:textId="6BCF9E45" w:rsidR="00173A24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Expo.io</w:t>
      </w:r>
    </w:p>
    <w:p w14:paraId="066A87AE" w14:textId="77777777" w:rsidR="00AA7C5A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3F" w14:textId="3561DD10" w:rsidR="00173A24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lastRenderedPageBreak/>
        <w:t>8</w:t>
      </w:r>
      <w:r w:rsidR="009526BB"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. Write the steps to test your first designed app in the online editor on mobile.</w:t>
      </w:r>
    </w:p>
    <w:p w14:paraId="00000040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45" w14:textId="3FE3E205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Answer:</w:t>
      </w:r>
    </w:p>
    <w:p w14:paraId="00000046" w14:textId="43B061D1" w:rsidR="00173A24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 xml:space="preserve">You can scan the </w:t>
      </w:r>
      <w:proofErr w:type="spellStart"/>
      <w:proofErr w:type="gramStart"/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q</w:t>
      </w:r>
      <w:proofErr w:type="gramEnd"/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r</w:t>
      </w:r>
      <w:proofErr w:type="spellEnd"/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 xml:space="preserve"> code.</w:t>
      </w:r>
    </w:p>
    <w:p w14:paraId="00000048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49" w14:textId="68981777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9. What is the use of the render function in React Native Framework?</w:t>
      </w:r>
    </w:p>
    <w:p w14:paraId="0000004A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4D" w14:textId="7ACBDF05" w:rsidR="00173A24" w:rsidRPr="00C41788" w:rsidRDefault="009526BB" w:rsidP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 xml:space="preserve">Answer: </w:t>
      </w:r>
    </w:p>
    <w:p w14:paraId="0000004E" w14:textId="01858855" w:rsidR="00173A24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React renders HTML to the webpage by using this function and displays the specified HTML code.</w:t>
      </w:r>
    </w:p>
    <w:p w14:paraId="00000051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52" w14:textId="1B8E4CBC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10. What is the use of the return function in the React Native Framework?</w:t>
      </w:r>
    </w:p>
    <w:p w14:paraId="00000053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56" w14:textId="7A37C138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Answer:</w:t>
      </w:r>
    </w:p>
    <w:p w14:paraId="00000059" w14:textId="442BD2ED" w:rsidR="00173A24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Returns lets you choose what you want to see on your screen.</w:t>
      </w:r>
    </w:p>
    <w:p w14:paraId="0000005A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5B" w14:textId="3D229BEB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11. What are the various components in your first app that you designed?</w:t>
      </w:r>
    </w:p>
    <w:p w14:paraId="0000005C" w14:textId="77777777" w:rsidR="00173A24" w:rsidRPr="00C41788" w:rsidRDefault="00173A24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5D" w14:textId="77777777" w:rsidR="00173A24" w:rsidRPr="00C41788" w:rsidRDefault="009526BB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 xml:space="preserve">Answer: </w:t>
      </w:r>
    </w:p>
    <w:p w14:paraId="0000005F" w14:textId="2C304831" w:rsidR="00173A24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Render</w:t>
      </w:r>
    </w:p>
    <w:p w14:paraId="5734034F" w14:textId="50FD8DF5" w:rsidR="00AA7C5A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Return</w:t>
      </w:r>
    </w:p>
    <w:p w14:paraId="534E42C9" w14:textId="40C6DCC1" w:rsidR="00AA7C5A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Import, export</w:t>
      </w:r>
    </w:p>
    <w:p w14:paraId="055A1E51" w14:textId="17EA6DB8" w:rsidR="00AA7C5A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View</w:t>
      </w:r>
    </w:p>
    <w:p w14:paraId="280FB04E" w14:textId="1FB85DB0" w:rsidR="00AA7C5A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  <w:t>Button</w:t>
      </w:r>
    </w:p>
    <w:p w14:paraId="177FDFC6" w14:textId="77777777" w:rsidR="00AA7C5A" w:rsidRPr="00C41788" w:rsidRDefault="00AA7C5A">
      <w:pPr>
        <w:spacing w:line="240" w:lineRule="auto"/>
        <w:rPr>
          <w:rStyle w:val="Hyperlink"/>
          <w:rFonts w:ascii="Muli" w:eastAsia="Muli" w:hAnsi="Muli" w:cs="Muli"/>
          <w:color w:val="000000" w:themeColor="text1"/>
          <w:sz w:val="24"/>
          <w:szCs w:val="24"/>
        </w:rPr>
      </w:pPr>
    </w:p>
    <w:p w14:paraId="00000060" w14:textId="67A9C2FE" w:rsidR="00173A24" w:rsidRPr="00C41788" w:rsidRDefault="001F791D">
      <w:pPr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  <w:r w:rsidRPr="00C41788">
        <w:rPr>
          <w:rFonts w:ascii="Trebuchet MS" w:eastAsia="Trebuchet MS" w:hAnsi="Trebuchet MS" w:cs="Trebuchet MS"/>
          <w:b/>
          <w:color w:val="000000" w:themeColor="text1"/>
          <w:sz w:val="28"/>
          <w:szCs w:val="28"/>
        </w:rPr>
        <w:fldChar w:fldCharType="end"/>
      </w:r>
      <w:proofErr w:type="gramStart"/>
      <w:r w:rsidRPr="00C41788">
        <w:rPr>
          <w:rFonts w:ascii="Trebuchet MS" w:eastAsia="Trebuchet MS" w:hAnsi="Trebuchet MS" w:cs="Trebuchet MS"/>
          <w:b/>
          <w:color w:val="000000" w:themeColor="text1"/>
          <w:sz w:val="28"/>
          <w:szCs w:val="28"/>
        </w:rPr>
        <w:t>z</w:t>
      </w:r>
      <w:proofErr w:type="gramEnd"/>
    </w:p>
    <w:sectPr w:rsidR="00173A24" w:rsidRPr="00C4178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F791D"/>
    <w:rsid w:val="009526BB"/>
    <w:rsid w:val="00AA7C5A"/>
    <w:rsid w:val="00C41788"/>
    <w:rsid w:val="00E4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1F791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eta.J.Jain</dc:creator>
  <cp:lastModifiedBy>Sweta Jain</cp:lastModifiedBy>
  <cp:revision>5</cp:revision>
  <dcterms:created xsi:type="dcterms:W3CDTF">2022-03-30T19:24:00Z</dcterms:created>
  <dcterms:modified xsi:type="dcterms:W3CDTF">2022-03-30T19:26:00Z</dcterms:modified>
</cp:coreProperties>
</file>